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A46A02" w14:textId="4C0775C8" w:rsidR="003736EE" w:rsidRPr="00293CBE" w:rsidRDefault="000E764D" w:rsidP="00293CBE">
      <w:pPr>
        <w:pStyle w:val="Title"/>
        <w:spacing w:after="0"/>
        <w:contextualSpacing w:val="0"/>
        <w:jc w:val="center"/>
        <w:rPr>
          <w:sz w:val="28"/>
          <w:szCs w:val="28"/>
        </w:rPr>
      </w:pPr>
      <w:r w:rsidRPr="00293CBE">
        <w:rPr>
          <w:sz w:val="28"/>
          <w:szCs w:val="28"/>
        </w:rPr>
        <w:t xml:space="preserve">CMPS </w:t>
      </w:r>
      <w:r w:rsidR="008C192C" w:rsidRPr="00293CBE">
        <w:rPr>
          <w:sz w:val="28"/>
          <w:szCs w:val="28"/>
        </w:rPr>
        <w:t>350 Fundamentals of Web Application Development Spring 202</w:t>
      </w:r>
      <w:r w:rsidR="00106DF1">
        <w:rPr>
          <w:sz w:val="28"/>
          <w:szCs w:val="28"/>
        </w:rPr>
        <w:t>2</w:t>
      </w:r>
    </w:p>
    <w:p w14:paraId="1583A845" w14:textId="726CF656" w:rsidR="00F93229" w:rsidRDefault="008C192C" w:rsidP="00753373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>Assignment 5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2"/>
        <w:gridCol w:w="6692"/>
      </w:tblGrid>
      <w:tr w:rsidR="00F93229" w14:paraId="4BC28DB2" w14:textId="77777777" w:rsidTr="003C7F2D">
        <w:tc>
          <w:tcPr>
            <w:tcW w:w="2814" w:type="dxa"/>
          </w:tcPr>
          <w:p w14:paraId="76DB14DD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4DBC4C29" w14:textId="1A9F2167" w:rsidR="00F93229" w:rsidRPr="00C459AB" w:rsidRDefault="00731B0F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Saeid Houti</w:t>
            </w:r>
          </w:p>
        </w:tc>
      </w:tr>
      <w:tr w:rsidR="00F93229" w14:paraId="74F29DFD" w14:textId="77777777" w:rsidTr="003C7F2D">
        <w:tc>
          <w:tcPr>
            <w:tcW w:w="2814" w:type="dxa"/>
          </w:tcPr>
          <w:p w14:paraId="01C2C67A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2844DD82" w14:textId="64353EF3" w:rsidR="00F93229" w:rsidRPr="00C459AB" w:rsidRDefault="00731B0F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01807500</w:t>
            </w:r>
          </w:p>
        </w:tc>
      </w:tr>
      <w:tr w:rsidR="00F93229" w14:paraId="798F4629" w14:textId="77777777" w:rsidTr="003C7F2D">
        <w:tc>
          <w:tcPr>
            <w:tcW w:w="2814" w:type="dxa"/>
          </w:tcPr>
          <w:p w14:paraId="1AA3FAFC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1FE043A1" w14:textId="46D12E9E" w:rsidR="00F93229" w:rsidRPr="00C459AB" w:rsidRDefault="00731B0F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Sh1807500@qu.edu.qa</w:t>
            </w:r>
          </w:p>
        </w:tc>
      </w:tr>
    </w:tbl>
    <w:p w14:paraId="08838876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9805" w:type="dxa"/>
        <w:tblLayout w:type="fixed"/>
        <w:tblLook w:val="04A0" w:firstRow="1" w:lastRow="0" w:firstColumn="1" w:lastColumn="0" w:noHBand="0" w:noVBand="1"/>
      </w:tblPr>
      <w:tblGrid>
        <w:gridCol w:w="4450"/>
        <w:gridCol w:w="774"/>
        <w:gridCol w:w="1660"/>
        <w:gridCol w:w="2021"/>
        <w:gridCol w:w="900"/>
      </w:tblGrid>
      <w:tr w:rsidR="00AE6B3B" w:rsidRPr="000D0B38" w14:paraId="431162A9" w14:textId="77777777" w:rsidTr="009D71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3916CA32" w14:textId="77777777" w:rsidR="00594248" w:rsidRPr="000D0B38" w:rsidRDefault="00594248" w:rsidP="002C4E5D">
            <w:pPr>
              <w:spacing w:line="259" w:lineRule="auto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 xml:space="preserve">Criteria </w:t>
            </w:r>
          </w:p>
        </w:tc>
        <w:tc>
          <w:tcPr>
            <w:tcW w:w="774" w:type="dxa"/>
          </w:tcPr>
          <w:p w14:paraId="3A57A3E6" w14:textId="77777777" w:rsidR="00594248" w:rsidRPr="000D0B38" w:rsidRDefault="00594248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 xml:space="preserve">% </w:t>
            </w:r>
          </w:p>
        </w:tc>
        <w:tc>
          <w:tcPr>
            <w:tcW w:w="1660" w:type="dxa"/>
          </w:tcPr>
          <w:p w14:paraId="4F379030" w14:textId="5B4B73B3" w:rsidR="00594248" w:rsidRPr="000D0B38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Functionality</w:t>
            </w:r>
          </w:p>
        </w:tc>
        <w:tc>
          <w:tcPr>
            <w:tcW w:w="2021" w:type="dxa"/>
          </w:tcPr>
          <w:p w14:paraId="21A34EEA" w14:textId="77777777" w:rsidR="00594248" w:rsidRPr="000D0B38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Quality of the implementation</w:t>
            </w:r>
          </w:p>
        </w:tc>
        <w:tc>
          <w:tcPr>
            <w:tcW w:w="900" w:type="dxa"/>
          </w:tcPr>
          <w:p w14:paraId="111739CF" w14:textId="77777777" w:rsidR="00594248" w:rsidRPr="000D0B38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Score</w:t>
            </w:r>
          </w:p>
        </w:tc>
      </w:tr>
      <w:tr w:rsidR="00AE6B3B" w:rsidRPr="000D0B38" w14:paraId="0B99F770" w14:textId="77777777" w:rsidTr="009D71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0D02CA89" w14:textId="21761E23" w:rsidR="00813150" w:rsidRPr="00813150" w:rsidRDefault="00A714C5" w:rsidP="00EA4775">
            <w:pPr>
              <w:pStyle w:val="NoSpacing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sz w:val="23"/>
                <w:szCs w:val="23"/>
              </w:rPr>
              <w:t xml:space="preserve">Created  </w:t>
            </w:r>
            <w:r w:rsidR="00902F88">
              <w:rPr>
                <w:sz w:val="23"/>
                <w:szCs w:val="23"/>
              </w:rPr>
              <w:t>employee and department</w:t>
            </w:r>
            <w:r w:rsidR="00355F52">
              <w:rPr>
                <w:sz w:val="23"/>
                <w:szCs w:val="23"/>
              </w:rPr>
              <w:t xml:space="preserve"> model</w:t>
            </w:r>
            <w:r w:rsidR="00902F88">
              <w:rPr>
                <w:sz w:val="23"/>
                <w:szCs w:val="23"/>
              </w:rPr>
              <w:t>s</w:t>
            </w:r>
            <w:r w:rsidR="00062706">
              <w:rPr>
                <w:sz w:val="23"/>
                <w:szCs w:val="23"/>
              </w:rPr>
              <w:t xml:space="preserve"> with all the necessary validations</w:t>
            </w:r>
            <w:r w:rsidR="004E4893">
              <w:rPr>
                <w:sz w:val="23"/>
                <w:szCs w:val="23"/>
              </w:rPr>
              <w:t xml:space="preserve"> and relationship</w:t>
            </w:r>
          </w:p>
        </w:tc>
        <w:tc>
          <w:tcPr>
            <w:tcW w:w="774" w:type="dxa"/>
          </w:tcPr>
          <w:p w14:paraId="3F2094C7" w14:textId="3C036B6D" w:rsidR="003F3C9F" w:rsidRPr="000D0B38" w:rsidRDefault="004366B5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20</w:t>
            </w:r>
          </w:p>
        </w:tc>
        <w:tc>
          <w:tcPr>
            <w:tcW w:w="1660" w:type="dxa"/>
          </w:tcPr>
          <w:p w14:paraId="5FF87A2C" w14:textId="3FB6B263" w:rsidR="003F3C9F" w:rsidRPr="000D0B38" w:rsidRDefault="00731B0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%</w:t>
            </w:r>
          </w:p>
        </w:tc>
        <w:tc>
          <w:tcPr>
            <w:tcW w:w="2021" w:type="dxa"/>
          </w:tcPr>
          <w:p w14:paraId="5A73C8B1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 xml:space="preserve"> </w:t>
            </w:r>
          </w:p>
        </w:tc>
        <w:tc>
          <w:tcPr>
            <w:tcW w:w="900" w:type="dxa"/>
          </w:tcPr>
          <w:p w14:paraId="26E71EEB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  <w:tr w:rsidR="00062706" w:rsidRPr="000D0B38" w14:paraId="5101E7C4" w14:textId="77777777" w:rsidTr="009D7183">
        <w:trPr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3F5A509C" w14:textId="77777777" w:rsidR="006F4D5B" w:rsidRPr="006F4D5B" w:rsidRDefault="006F4D5B" w:rsidP="00EA4775">
            <w:pPr>
              <w:pStyle w:val="NoSpacing"/>
              <w:numPr>
                <w:ilvl w:val="0"/>
                <w:numId w:val="17"/>
              </w:numPr>
            </w:pPr>
            <w:r>
              <w:t xml:space="preserve">Created the following methods in the repository </w:t>
            </w:r>
          </w:p>
          <w:p w14:paraId="1447340E" w14:textId="006F3BBC" w:rsidR="006F4D5B" w:rsidRPr="00686A22" w:rsidRDefault="006F4D5B" w:rsidP="006F4D5B">
            <w:pPr>
              <w:pStyle w:val="NoSpacing"/>
              <w:numPr>
                <w:ilvl w:val="1"/>
                <w:numId w:val="17"/>
              </w:numPr>
            </w:pPr>
            <w:r>
              <w:t xml:space="preserve">Add </w:t>
            </w:r>
            <w:r w:rsidR="00902F88">
              <w:t>Employee</w:t>
            </w:r>
          </w:p>
          <w:p w14:paraId="5EDF9ECE" w14:textId="2046A7AA" w:rsidR="00686A22" w:rsidRPr="00FA4008" w:rsidRDefault="00686A22" w:rsidP="00686A22">
            <w:pPr>
              <w:pStyle w:val="NoSpacing"/>
              <w:numPr>
                <w:ilvl w:val="1"/>
                <w:numId w:val="17"/>
              </w:numPr>
            </w:pPr>
            <w:r>
              <w:t xml:space="preserve">Get </w:t>
            </w:r>
            <w:r w:rsidR="00FA4008">
              <w:t xml:space="preserve">Single </w:t>
            </w:r>
            <w:r w:rsidR="00902F88">
              <w:t>Employee</w:t>
            </w:r>
          </w:p>
          <w:p w14:paraId="73A90E2C" w14:textId="3D381E07" w:rsidR="00FA4008" w:rsidRPr="00686A22" w:rsidRDefault="00FA4008" w:rsidP="00686A22">
            <w:pPr>
              <w:pStyle w:val="NoSpacing"/>
              <w:numPr>
                <w:ilvl w:val="1"/>
                <w:numId w:val="17"/>
              </w:numPr>
            </w:pPr>
            <w:r>
              <w:t xml:space="preserve">Get All </w:t>
            </w:r>
            <w:r w:rsidR="00902F88">
              <w:t>Employee</w:t>
            </w:r>
            <w:r>
              <w:t>s</w:t>
            </w:r>
          </w:p>
          <w:p w14:paraId="7E3A749F" w14:textId="61593392" w:rsidR="006F4D5B" w:rsidRPr="006F4D5B" w:rsidRDefault="006F4D5B" w:rsidP="006F4D5B">
            <w:pPr>
              <w:pStyle w:val="NoSpacing"/>
              <w:numPr>
                <w:ilvl w:val="1"/>
                <w:numId w:val="17"/>
              </w:numPr>
            </w:pPr>
            <w:r>
              <w:t xml:space="preserve">Update </w:t>
            </w:r>
            <w:r w:rsidR="00902F88">
              <w:t>Employee</w:t>
            </w:r>
          </w:p>
          <w:p w14:paraId="36B90242" w14:textId="7A7348B8" w:rsidR="00062706" w:rsidRPr="00AA37FF" w:rsidRDefault="006F4D5B" w:rsidP="006F4D5B">
            <w:pPr>
              <w:pStyle w:val="NoSpacing"/>
              <w:numPr>
                <w:ilvl w:val="1"/>
                <w:numId w:val="17"/>
              </w:numPr>
            </w:pPr>
            <w:r>
              <w:t xml:space="preserve">Delete </w:t>
            </w:r>
            <w:r w:rsidR="00902F88">
              <w:t>Employee</w:t>
            </w:r>
          </w:p>
          <w:p w14:paraId="1921C134" w14:textId="7C4C2FC2" w:rsidR="00AA37FF" w:rsidRPr="004215F1" w:rsidRDefault="00AA37FF" w:rsidP="006F4D5B">
            <w:pPr>
              <w:pStyle w:val="NoSpacing"/>
              <w:numPr>
                <w:ilvl w:val="1"/>
                <w:numId w:val="17"/>
              </w:numPr>
            </w:pPr>
            <w:r>
              <w:t xml:space="preserve">Delete All </w:t>
            </w:r>
            <w:r w:rsidR="00902F88">
              <w:t>Employee</w:t>
            </w:r>
            <w:r>
              <w:t xml:space="preserve">s </w:t>
            </w:r>
          </w:p>
          <w:p w14:paraId="11D12023" w14:textId="0CD03C7E" w:rsidR="004215F1" w:rsidRPr="00291D77" w:rsidRDefault="00291D77" w:rsidP="006F4D5B">
            <w:pPr>
              <w:pStyle w:val="NoSpacing"/>
              <w:numPr>
                <w:ilvl w:val="1"/>
                <w:numId w:val="17"/>
              </w:numPr>
            </w:pPr>
            <w:r>
              <w:t>Add Department</w:t>
            </w:r>
          </w:p>
          <w:p w14:paraId="01F34BB1" w14:textId="5624F6DD" w:rsidR="00291D77" w:rsidRPr="00291D77" w:rsidRDefault="00291D77" w:rsidP="006F4D5B">
            <w:pPr>
              <w:pStyle w:val="NoSpacing"/>
              <w:numPr>
                <w:ilvl w:val="1"/>
                <w:numId w:val="17"/>
              </w:numPr>
            </w:pPr>
            <w:r>
              <w:t>Get Single Department</w:t>
            </w:r>
          </w:p>
          <w:p w14:paraId="71A45ADB" w14:textId="5A90F753" w:rsidR="00291D77" w:rsidRPr="00291D77" w:rsidRDefault="00291D77" w:rsidP="00291D77">
            <w:pPr>
              <w:pStyle w:val="NoSpacing"/>
              <w:numPr>
                <w:ilvl w:val="1"/>
                <w:numId w:val="17"/>
              </w:numPr>
            </w:pPr>
            <w:r>
              <w:t>Get All Departments</w:t>
            </w:r>
          </w:p>
          <w:p w14:paraId="1F6B4A89" w14:textId="63CDF550" w:rsidR="006F4D5B" w:rsidRPr="006F4D5B" w:rsidRDefault="006F4D5B" w:rsidP="00FA4008">
            <w:pPr>
              <w:pStyle w:val="NoSpacing"/>
              <w:ind w:left="360"/>
            </w:pPr>
          </w:p>
        </w:tc>
        <w:tc>
          <w:tcPr>
            <w:tcW w:w="774" w:type="dxa"/>
          </w:tcPr>
          <w:p w14:paraId="7217366B" w14:textId="76FD38B4" w:rsidR="00062706" w:rsidRDefault="006A6148" w:rsidP="00062706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5</w:t>
            </w:r>
          </w:p>
        </w:tc>
        <w:tc>
          <w:tcPr>
            <w:tcW w:w="1660" w:type="dxa"/>
          </w:tcPr>
          <w:p w14:paraId="7F8FA01A" w14:textId="2A9B07A0" w:rsidR="00062706" w:rsidRPr="000D0B38" w:rsidRDefault="00731B0F" w:rsidP="00062706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5%</w:t>
            </w:r>
          </w:p>
        </w:tc>
        <w:tc>
          <w:tcPr>
            <w:tcW w:w="2021" w:type="dxa"/>
          </w:tcPr>
          <w:p w14:paraId="43FE01C0" w14:textId="77777777" w:rsidR="00062706" w:rsidRPr="000D0B38" w:rsidRDefault="00062706" w:rsidP="00062706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900" w:type="dxa"/>
          </w:tcPr>
          <w:p w14:paraId="029609C8" w14:textId="77777777" w:rsidR="00062706" w:rsidRPr="000D0B38" w:rsidRDefault="00062706" w:rsidP="00062706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062706" w:rsidRPr="000D0B38" w14:paraId="6159A78A" w14:textId="77777777" w:rsidTr="009D71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33028BFA" w14:textId="0AC1B399" w:rsidR="006F4D5B" w:rsidRPr="006F4D5B" w:rsidRDefault="006F4D5B" w:rsidP="00EA4775">
            <w:pPr>
              <w:pStyle w:val="NoSpacing"/>
              <w:numPr>
                <w:ilvl w:val="0"/>
                <w:numId w:val="17"/>
              </w:numPr>
            </w:pPr>
            <w:r>
              <w:rPr>
                <w:sz w:val="23"/>
                <w:szCs w:val="23"/>
              </w:rPr>
              <w:t xml:space="preserve">Created the following </w:t>
            </w:r>
            <w:r w:rsidR="00F17D42">
              <w:rPr>
                <w:sz w:val="23"/>
                <w:szCs w:val="23"/>
              </w:rPr>
              <w:t>two</w:t>
            </w:r>
            <w:r>
              <w:rPr>
                <w:sz w:val="23"/>
                <w:szCs w:val="23"/>
              </w:rPr>
              <w:t xml:space="preserve"> aggregation methods</w:t>
            </w:r>
          </w:p>
          <w:p w14:paraId="7B59BD69" w14:textId="63F929C0" w:rsidR="006F4D5B" w:rsidRPr="006F4D5B" w:rsidRDefault="006F4D5B" w:rsidP="006F4D5B">
            <w:pPr>
              <w:pStyle w:val="NoSpacing"/>
              <w:numPr>
                <w:ilvl w:val="1"/>
                <w:numId w:val="17"/>
              </w:numPr>
            </w:pPr>
            <w:r>
              <w:t xml:space="preserve">Get </w:t>
            </w:r>
            <w:r w:rsidR="00291D77">
              <w:t xml:space="preserve">Department </w:t>
            </w:r>
            <w:r>
              <w:t>Statistics (used aggregation)</w:t>
            </w:r>
            <w:r w:rsidR="001D2077">
              <w:rPr>
                <w:sz w:val="23"/>
                <w:szCs w:val="23"/>
              </w:rPr>
              <w:t xml:space="preserve"> </w:t>
            </w:r>
          </w:p>
          <w:p w14:paraId="51252731" w14:textId="123671DE" w:rsidR="006F4D5B" w:rsidRPr="00E743ED" w:rsidRDefault="00291D77" w:rsidP="00E743ED">
            <w:pPr>
              <w:pStyle w:val="NoSpacing"/>
              <w:numPr>
                <w:ilvl w:val="1"/>
                <w:numId w:val="17"/>
              </w:numPr>
            </w:pPr>
            <w:r>
              <w:rPr>
                <w:sz w:val="23"/>
                <w:szCs w:val="23"/>
              </w:rPr>
              <w:t>Get Department</w:t>
            </w:r>
            <w:r w:rsidR="009E21C6">
              <w:rPr>
                <w:sz w:val="23"/>
                <w:szCs w:val="23"/>
              </w:rPr>
              <w:t>s with their</w:t>
            </w:r>
            <w:r>
              <w:rPr>
                <w:sz w:val="23"/>
                <w:szCs w:val="23"/>
              </w:rPr>
              <w:t xml:space="preserve"> Employees </w:t>
            </w:r>
          </w:p>
        </w:tc>
        <w:tc>
          <w:tcPr>
            <w:tcW w:w="774" w:type="dxa"/>
          </w:tcPr>
          <w:p w14:paraId="195D5D3E" w14:textId="6B48D12B" w:rsidR="00062706" w:rsidRDefault="00A26093" w:rsidP="0006270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1660" w:type="dxa"/>
          </w:tcPr>
          <w:p w14:paraId="2DCED037" w14:textId="1310B782" w:rsidR="00062706" w:rsidRPr="000D0B38" w:rsidRDefault="00731B0F" w:rsidP="00062706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%</w:t>
            </w:r>
          </w:p>
        </w:tc>
        <w:tc>
          <w:tcPr>
            <w:tcW w:w="2021" w:type="dxa"/>
          </w:tcPr>
          <w:p w14:paraId="7216ACC3" w14:textId="77777777" w:rsidR="00062706" w:rsidRPr="000D0B38" w:rsidRDefault="00062706" w:rsidP="00062706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900" w:type="dxa"/>
          </w:tcPr>
          <w:p w14:paraId="6AEEAC6C" w14:textId="77777777" w:rsidR="00062706" w:rsidRPr="000D0B38" w:rsidRDefault="00062706" w:rsidP="00062706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AE6B3B" w:rsidRPr="000D0B38" w14:paraId="67AC1876" w14:textId="77777777" w:rsidTr="009D7183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38660395" w14:textId="77777777" w:rsidR="003F3C9F" w:rsidRPr="000D0B38" w:rsidRDefault="003F3C9F" w:rsidP="000A3AC4">
            <w:pPr>
              <w:pStyle w:val="NoSpacing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>Total</w:t>
            </w:r>
          </w:p>
        </w:tc>
        <w:tc>
          <w:tcPr>
            <w:tcW w:w="774" w:type="dxa"/>
          </w:tcPr>
          <w:p w14:paraId="3CA44D23" w14:textId="77777777" w:rsidR="003F3C9F" w:rsidRPr="000D0B38" w:rsidRDefault="003F3C9F" w:rsidP="000A3AC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sz w:val="24"/>
                <w:szCs w:val="24"/>
              </w:rPr>
              <w:fldChar w:fldCharType="begin"/>
            </w:r>
            <w:r w:rsidRPr="000D0B38">
              <w:rPr>
                <w:color w:val="auto"/>
                <w:sz w:val="24"/>
                <w:szCs w:val="24"/>
              </w:rPr>
              <w:instrText xml:space="preserve"> =SUM(ABOVE) </w:instrText>
            </w:r>
            <w:r w:rsidRPr="000D0B38">
              <w:rPr>
                <w:sz w:val="24"/>
                <w:szCs w:val="24"/>
              </w:rPr>
              <w:fldChar w:fldCharType="separate"/>
            </w:r>
            <w:r w:rsidR="00594248" w:rsidRPr="000D0B38">
              <w:rPr>
                <w:noProof/>
                <w:color w:val="auto"/>
                <w:sz w:val="24"/>
                <w:szCs w:val="24"/>
              </w:rPr>
              <w:t>100</w:t>
            </w:r>
            <w:r w:rsidRPr="000D0B38">
              <w:rPr>
                <w:sz w:val="24"/>
                <w:szCs w:val="24"/>
              </w:rPr>
              <w:fldChar w:fldCharType="end"/>
            </w:r>
          </w:p>
        </w:tc>
        <w:tc>
          <w:tcPr>
            <w:tcW w:w="1660" w:type="dxa"/>
          </w:tcPr>
          <w:p w14:paraId="063001AC" w14:textId="4DB4548F" w:rsidR="003F3C9F" w:rsidRPr="000D0B38" w:rsidRDefault="00AB415A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0%</w:t>
            </w:r>
            <w:bookmarkStart w:id="0" w:name="_GoBack"/>
            <w:bookmarkEnd w:id="0"/>
          </w:p>
        </w:tc>
        <w:tc>
          <w:tcPr>
            <w:tcW w:w="2021" w:type="dxa"/>
          </w:tcPr>
          <w:p w14:paraId="7ABCE1AC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900" w:type="dxa"/>
          </w:tcPr>
          <w:p w14:paraId="3B2A7A8C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  <w:tr w:rsidR="00AE6B3B" w:rsidRPr="000D0B38" w14:paraId="10ACA262" w14:textId="77777777" w:rsidTr="009D71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50334B45" w14:textId="77777777" w:rsidR="003F3C9F" w:rsidRPr="000D0B38" w:rsidRDefault="003F3C9F" w:rsidP="000A3AC4">
            <w:pPr>
              <w:pStyle w:val="NoSpacing"/>
              <w:rPr>
                <w:color w:val="auto"/>
                <w:sz w:val="24"/>
                <w:szCs w:val="24"/>
              </w:rPr>
            </w:pPr>
            <w:r w:rsidRPr="000D0B38">
              <w:rPr>
                <w:b w:val="0"/>
                <w:bCs w:val="0"/>
                <w:color w:val="auto"/>
                <w:sz w:val="24"/>
                <w:szCs w:val="24"/>
              </w:rPr>
              <w:t>Copying and/or plagiarism or not being able to explain or answer questions about the implementation</w:t>
            </w:r>
          </w:p>
        </w:tc>
        <w:tc>
          <w:tcPr>
            <w:tcW w:w="774" w:type="dxa"/>
          </w:tcPr>
          <w:p w14:paraId="5ADB7F31" w14:textId="77777777" w:rsidR="003F3C9F" w:rsidRPr="000D0B38" w:rsidRDefault="003F3C9F" w:rsidP="000A3AC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>-100</w:t>
            </w:r>
          </w:p>
        </w:tc>
        <w:tc>
          <w:tcPr>
            <w:tcW w:w="1660" w:type="dxa"/>
          </w:tcPr>
          <w:p w14:paraId="31AB4E92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021" w:type="dxa"/>
          </w:tcPr>
          <w:p w14:paraId="13F213BA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900" w:type="dxa"/>
          </w:tcPr>
          <w:p w14:paraId="48EB947F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</w:tbl>
    <w:p w14:paraId="27713BF2" w14:textId="77777777" w:rsidR="0008198C" w:rsidRPr="0048231C" w:rsidRDefault="0008198C" w:rsidP="0008198C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3E157EAB" w14:textId="77777777" w:rsidR="0008198C" w:rsidRDefault="0008198C" w:rsidP="0008198C">
      <w:pPr>
        <w:pStyle w:val="NormalWeb"/>
        <w:numPr>
          <w:ilvl w:val="0"/>
          <w:numId w:val="18"/>
        </w:numPr>
        <w:rPr>
          <w:rFonts w:ascii="Calibri" w:hAnsi="Calibri"/>
          <w:sz w:val="22"/>
          <w:szCs w:val="22"/>
        </w:rPr>
      </w:pPr>
      <w:bookmarkStart w:id="1" w:name="OLE_LINK55"/>
      <w:bookmarkStart w:id="2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1"/>
      <w:bookmarkEnd w:id="2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59A93219" w14:textId="77777777" w:rsidR="0008198C" w:rsidRDefault="0008198C" w:rsidP="0008198C">
      <w:pPr>
        <w:pStyle w:val="NormalWeb"/>
        <w:numPr>
          <w:ilvl w:val="0"/>
          <w:numId w:val="18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40% of assigned grade) </w:t>
      </w:r>
    </w:p>
    <w:p w14:paraId="4AF3C9F7" w14:textId="77777777" w:rsidR="0008198C" w:rsidRDefault="0008198C" w:rsidP="0008198C">
      <w:pPr>
        <w:pStyle w:val="NormalWeb"/>
        <w:numPr>
          <w:ilvl w:val="0"/>
          <w:numId w:val="18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0597DD41" w14:textId="77777777" w:rsidR="0008198C" w:rsidRPr="00467425" w:rsidRDefault="0008198C" w:rsidP="0008198C">
      <w:pPr>
        <w:pStyle w:val="NormalWeb"/>
        <w:numPr>
          <w:ilvl w:val="0"/>
          <w:numId w:val="18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2E0FB5E5" w14:textId="77777777" w:rsidR="0008198C" w:rsidRPr="003929C5" w:rsidRDefault="0008198C" w:rsidP="0008198C">
      <w:pPr>
        <w:pStyle w:val="NormalWeb"/>
        <w:numPr>
          <w:ilvl w:val="0"/>
          <w:numId w:val="18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 xml:space="preserve">Must submit screenshots in this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 xml:space="preserve">(otherwise - 10pts). </w:t>
      </w:r>
    </w:p>
    <w:p w14:paraId="2BC1DD45" w14:textId="77777777" w:rsidR="0008198C" w:rsidRPr="00594248" w:rsidRDefault="0008198C" w:rsidP="0008198C">
      <w:pPr>
        <w:jc w:val="both"/>
        <w:rPr>
          <w:sz w:val="20"/>
          <w:szCs w:val="20"/>
        </w:rPr>
      </w:pPr>
    </w:p>
    <w:p w14:paraId="0E23013A" w14:textId="2ED0C74C" w:rsidR="00031CA6" w:rsidRDefault="0008198C" w:rsidP="0008198C">
      <w:pPr>
        <w:pStyle w:val="Heading2"/>
      </w:pPr>
      <w:r>
        <w:lastRenderedPageBreak/>
        <w:t>Testing evidence (You should provide a screenshot of your work)</w:t>
      </w:r>
    </w:p>
    <w:p w14:paraId="1A7A8AB3" w14:textId="591F2120" w:rsidR="00731B0F" w:rsidRDefault="00731B0F" w:rsidP="00731B0F"/>
    <w:p w14:paraId="1A46A923" w14:textId="383CDCF0" w:rsidR="00731B0F" w:rsidRDefault="00731B0F" w:rsidP="00731B0F">
      <w:r>
        <w:t>Getting</w:t>
      </w:r>
    </w:p>
    <w:p w14:paraId="11F4B71C" w14:textId="3459B9AC" w:rsidR="00731B0F" w:rsidRDefault="00731B0F" w:rsidP="00731B0F">
      <w:r w:rsidRPr="00731B0F">
        <w:drawing>
          <wp:inline distT="0" distB="0" distL="0" distR="0" wp14:anchorId="190530B5" wp14:editId="75C194AC">
            <wp:extent cx="5943600" cy="2816860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4BCE5" w14:textId="24C5E955" w:rsidR="00731B0F" w:rsidRDefault="00731B0F" w:rsidP="00731B0F">
      <w:r w:rsidRPr="00731B0F">
        <w:drawing>
          <wp:inline distT="0" distB="0" distL="0" distR="0" wp14:anchorId="57953652" wp14:editId="61F48559">
            <wp:extent cx="5943600" cy="2413635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7C655" w14:textId="3C4C74D1" w:rsidR="00731B0F" w:rsidRDefault="00731B0F" w:rsidP="00731B0F">
      <w:r w:rsidRPr="00731B0F">
        <w:lastRenderedPageBreak/>
        <w:drawing>
          <wp:inline distT="0" distB="0" distL="0" distR="0" wp14:anchorId="1D490CDE" wp14:editId="7D009682">
            <wp:extent cx="5943600" cy="310388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A59A7" w14:textId="543B343B" w:rsidR="00731B0F" w:rsidRDefault="00731B0F" w:rsidP="00731B0F">
      <w:r>
        <w:t>Deleting</w:t>
      </w:r>
    </w:p>
    <w:p w14:paraId="7E4F92B9" w14:textId="77777777" w:rsidR="00731B0F" w:rsidRDefault="00731B0F" w:rsidP="00731B0F">
      <w:r w:rsidRPr="00731B0F">
        <w:drawing>
          <wp:inline distT="0" distB="0" distL="0" distR="0" wp14:anchorId="3516C9F4" wp14:editId="007DEFEB">
            <wp:extent cx="5943600" cy="290703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7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726A7" w14:textId="4D72507C" w:rsidR="00731B0F" w:rsidRDefault="00731B0F" w:rsidP="00731B0F">
      <w:r w:rsidRPr="00731B0F">
        <w:lastRenderedPageBreak/>
        <w:drawing>
          <wp:inline distT="0" distB="0" distL="0" distR="0" wp14:anchorId="7B685B7E" wp14:editId="2345A3DD">
            <wp:extent cx="5943600" cy="268097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0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Updating</w:t>
      </w:r>
    </w:p>
    <w:p w14:paraId="35867DB0" w14:textId="2C10B5DF" w:rsidR="00731B0F" w:rsidRDefault="00731B0F" w:rsidP="00731B0F">
      <w:r w:rsidRPr="00731B0F">
        <w:drawing>
          <wp:inline distT="0" distB="0" distL="0" distR="0" wp14:anchorId="783CAFDD" wp14:editId="6A0E6F11">
            <wp:extent cx="5943600" cy="24003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E02EE" w14:textId="722ABF51" w:rsidR="00731B0F" w:rsidRDefault="00731B0F" w:rsidP="00731B0F">
      <w:r w:rsidRPr="00731B0F">
        <w:drawing>
          <wp:inline distT="0" distB="0" distL="0" distR="0" wp14:anchorId="3D09A57E" wp14:editId="545F4914">
            <wp:extent cx="5943600" cy="2336165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6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A7791" w14:textId="3AAAD9F5" w:rsidR="00731B0F" w:rsidRDefault="00731B0F" w:rsidP="00731B0F">
      <w:r w:rsidRPr="00731B0F">
        <w:lastRenderedPageBreak/>
        <w:drawing>
          <wp:inline distT="0" distB="0" distL="0" distR="0" wp14:anchorId="28B4A079" wp14:editId="5183E287">
            <wp:extent cx="5943600" cy="1764665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64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86312" w14:textId="77777777" w:rsidR="00731B0F" w:rsidRDefault="00731B0F" w:rsidP="00731B0F"/>
    <w:p w14:paraId="5F80068F" w14:textId="77777777" w:rsidR="00731B0F" w:rsidRPr="00731B0F" w:rsidRDefault="00731B0F" w:rsidP="00731B0F"/>
    <w:sectPr w:rsidR="00731B0F" w:rsidRPr="00731B0F" w:rsidSect="00907FA0">
      <w:footerReference w:type="default" r:id="rId16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A1BA3E" w14:textId="77777777" w:rsidR="00DF7DEF" w:rsidRDefault="00DF7DEF" w:rsidP="007D42BF">
      <w:pPr>
        <w:spacing w:after="0" w:line="240" w:lineRule="auto"/>
      </w:pPr>
      <w:r>
        <w:separator/>
      </w:r>
    </w:p>
  </w:endnote>
  <w:endnote w:type="continuationSeparator" w:id="0">
    <w:p w14:paraId="0E12655B" w14:textId="77777777" w:rsidR="00DF7DEF" w:rsidRDefault="00DF7DEF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charset w:val="00"/>
    <w:family w:val="roman"/>
    <w:pitch w:val="default"/>
  </w:font>
  <w:font w:name="TimesNewRomanPS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127DED9" w14:textId="24ACB1AD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AB415A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19CD769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37E16D" w14:textId="77777777" w:rsidR="00DF7DEF" w:rsidRDefault="00DF7DEF" w:rsidP="007D42BF">
      <w:pPr>
        <w:spacing w:after="0" w:line="240" w:lineRule="auto"/>
      </w:pPr>
      <w:r>
        <w:separator/>
      </w:r>
    </w:p>
  </w:footnote>
  <w:footnote w:type="continuationSeparator" w:id="0">
    <w:p w14:paraId="783D0AE8" w14:textId="77777777" w:rsidR="00DF7DEF" w:rsidRDefault="00DF7DEF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C42E6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8530A6"/>
    <w:multiLevelType w:val="hybridMultilevel"/>
    <w:tmpl w:val="E0EA1F58"/>
    <w:lvl w:ilvl="0" w:tplc="E7CAD0A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98257A"/>
    <w:multiLevelType w:val="hybridMultilevel"/>
    <w:tmpl w:val="E5C2E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53512A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1535219"/>
    <w:multiLevelType w:val="hybridMultilevel"/>
    <w:tmpl w:val="8D8E2A1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4C33C13"/>
    <w:multiLevelType w:val="hybridMultilevel"/>
    <w:tmpl w:val="381605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9311A2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7B6C3F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0"/>
  </w:num>
  <w:num w:numId="3">
    <w:abstractNumId w:val="15"/>
  </w:num>
  <w:num w:numId="4">
    <w:abstractNumId w:val="1"/>
  </w:num>
  <w:num w:numId="5">
    <w:abstractNumId w:val="14"/>
  </w:num>
  <w:num w:numId="6">
    <w:abstractNumId w:val="2"/>
  </w:num>
  <w:num w:numId="7">
    <w:abstractNumId w:val="4"/>
  </w:num>
  <w:num w:numId="8">
    <w:abstractNumId w:val="9"/>
  </w:num>
  <w:num w:numId="9">
    <w:abstractNumId w:val="6"/>
  </w:num>
  <w:num w:numId="10">
    <w:abstractNumId w:val="10"/>
  </w:num>
  <w:num w:numId="11">
    <w:abstractNumId w:val="5"/>
  </w:num>
  <w:num w:numId="12">
    <w:abstractNumId w:val="7"/>
  </w:num>
  <w:num w:numId="13">
    <w:abstractNumId w:val="17"/>
  </w:num>
  <w:num w:numId="14">
    <w:abstractNumId w:val="11"/>
  </w:num>
  <w:num w:numId="15">
    <w:abstractNumId w:val="8"/>
  </w:num>
  <w:num w:numId="16">
    <w:abstractNumId w:val="12"/>
  </w:num>
  <w:num w:numId="17">
    <w:abstractNumId w:val="3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278F"/>
    <w:rsid w:val="00004930"/>
    <w:rsid w:val="00010E45"/>
    <w:rsid w:val="00023B58"/>
    <w:rsid w:val="00031CA6"/>
    <w:rsid w:val="00062706"/>
    <w:rsid w:val="00075BE2"/>
    <w:rsid w:val="00081100"/>
    <w:rsid w:val="0008198C"/>
    <w:rsid w:val="000D0B38"/>
    <w:rsid w:val="000D1D13"/>
    <w:rsid w:val="000D2B38"/>
    <w:rsid w:val="000D3A95"/>
    <w:rsid w:val="000D5E32"/>
    <w:rsid w:val="000D6E9C"/>
    <w:rsid w:val="000E70E5"/>
    <w:rsid w:val="000E764D"/>
    <w:rsid w:val="000F1948"/>
    <w:rsid w:val="000F1DB3"/>
    <w:rsid w:val="00106DF1"/>
    <w:rsid w:val="00116CA8"/>
    <w:rsid w:val="00121453"/>
    <w:rsid w:val="00123CEF"/>
    <w:rsid w:val="00133EED"/>
    <w:rsid w:val="001B7447"/>
    <w:rsid w:val="001D0F47"/>
    <w:rsid w:val="001D2077"/>
    <w:rsid w:val="001E079F"/>
    <w:rsid w:val="001E676E"/>
    <w:rsid w:val="00202A46"/>
    <w:rsid w:val="0021547C"/>
    <w:rsid w:val="002514D0"/>
    <w:rsid w:val="00280A4C"/>
    <w:rsid w:val="00291D77"/>
    <w:rsid w:val="00293CBE"/>
    <w:rsid w:val="003164EE"/>
    <w:rsid w:val="00317D0F"/>
    <w:rsid w:val="0034257A"/>
    <w:rsid w:val="00344B1D"/>
    <w:rsid w:val="00346B64"/>
    <w:rsid w:val="00354888"/>
    <w:rsid w:val="00355F52"/>
    <w:rsid w:val="003736EE"/>
    <w:rsid w:val="00382563"/>
    <w:rsid w:val="00385EFA"/>
    <w:rsid w:val="00396B97"/>
    <w:rsid w:val="003979A8"/>
    <w:rsid w:val="003B75D1"/>
    <w:rsid w:val="003B7C97"/>
    <w:rsid w:val="003C7D74"/>
    <w:rsid w:val="003F3C9F"/>
    <w:rsid w:val="004171CD"/>
    <w:rsid w:val="0041738C"/>
    <w:rsid w:val="004215F1"/>
    <w:rsid w:val="004366B5"/>
    <w:rsid w:val="004550C3"/>
    <w:rsid w:val="00456935"/>
    <w:rsid w:val="00475990"/>
    <w:rsid w:val="00487078"/>
    <w:rsid w:val="004A19EE"/>
    <w:rsid w:val="004C670C"/>
    <w:rsid w:val="004D10BC"/>
    <w:rsid w:val="004E4893"/>
    <w:rsid w:val="00546A06"/>
    <w:rsid w:val="00551053"/>
    <w:rsid w:val="005527C8"/>
    <w:rsid w:val="00570EDD"/>
    <w:rsid w:val="00587025"/>
    <w:rsid w:val="00594248"/>
    <w:rsid w:val="00595819"/>
    <w:rsid w:val="005A48B7"/>
    <w:rsid w:val="005A6D98"/>
    <w:rsid w:val="005B498F"/>
    <w:rsid w:val="005C2A79"/>
    <w:rsid w:val="005D7DB0"/>
    <w:rsid w:val="00610E23"/>
    <w:rsid w:val="00655CD6"/>
    <w:rsid w:val="00665CD8"/>
    <w:rsid w:val="00686A22"/>
    <w:rsid w:val="006A6148"/>
    <w:rsid w:val="006B0337"/>
    <w:rsid w:val="006B0EC9"/>
    <w:rsid w:val="006B6655"/>
    <w:rsid w:val="006F4D5B"/>
    <w:rsid w:val="007213D9"/>
    <w:rsid w:val="00731B0F"/>
    <w:rsid w:val="00742A06"/>
    <w:rsid w:val="007500FD"/>
    <w:rsid w:val="00753373"/>
    <w:rsid w:val="007642E8"/>
    <w:rsid w:val="00765CF6"/>
    <w:rsid w:val="00773757"/>
    <w:rsid w:val="007763A2"/>
    <w:rsid w:val="0078775A"/>
    <w:rsid w:val="007A6106"/>
    <w:rsid w:val="007C3FD3"/>
    <w:rsid w:val="007D42BF"/>
    <w:rsid w:val="007F7705"/>
    <w:rsid w:val="00813150"/>
    <w:rsid w:val="00834050"/>
    <w:rsid w:val="00883C29"/>
    <w:rsid w:val="008A12EA"/>
    <w:rsid w:val="008A7166"/>
    <w:rsid w:val="008B435A"/>
    <w:rsid w:val="008B4AE6"/>
    <w:rsid w:val="008C192C"/>
    <w:rsid w:val="008C5B92"/>
    <w:rsid w:val="008F7F08"/>
    <w:rsid w:val="00902F88"/>
    <w:rsid w:val="00903B1A"/>
    <w:rsid w:val="00907FA0"/>
    <w:rsid w:val="0094038F"/>
    <w:rsid w:val="00950E47"/>
    <w:rsid w:val="00982089"/>
    <w:rsid w:val="009B3D6D"/>
    <w:rsid w:val="009C066D"/>
    <w:rsid w:val="009D7183"/>
    <w:rsid w:val="009E1EB6"/>
    <w:rsid w:val="009E21C6"/>
    <w:rsid w:val="00A26093"/>
    <w:rsid w:val="00A368AC"/>
    <w:rsid w:val="00A37EC5"/>
    <w:rsid w:val="00A402A4"/>
    <w:rsid w:val="00A54491"/>
    <w:rsid w:val="00A54A83"/>
    <w:rsid w:val="00A714C5"/>
    <w:rsid w:val="00A94E33"/>
    <w:rsid w:val="00AA3747"/>
    <w:rsid w:val="00AA37FF"/>
    <w:rsid w:val="00AB1703"/>
    <w:rsid w:val="00AB415A"/>
    <w:rsid w:val="00AC2EFD"/>
    <w:rsid w:val="00AD0A31"/>
    <w:rsid w:val="00AD0CDC"/>
    <w:rsid w:val="00AE6B3B"/>
    <w:rsid w:val="00B06589"/>
    <w:rsid w:val="00B30139"/>
    <w:rsid w:val="00B34D52"/>
    <w:rsid w:val="00B42443"/>
    <w:rsid w:val="00B614EC"/>
    <w:rsid w:val="00B8118E"/>
    <w:rsid w:val="00BD5B70"/>
    <w:rsid w:val="00BD7506"/>
    <w:rsid w:val="00BF7DCB"/>
    <w:rsid w:val="00C541EF"/>
    <w:rsid w:val="00C56C5B"/>
    <w:rsid w:val="00C706EF"/>
    <w:rsid w:val="00C97BFA"/>
    <w:rsid w:val="00CB2566"/>
    <w:rsid w:val="00CC38C2"/>
    <w:rsid w:val="00CD6CBC"/>
    <w:rsid w:val="00CE35CB"/>
    <w:rsid w:val="00D163BE"/>
    <w:rsid w:val="00D27639"/>
    <w:rsid w:val="00D47A71"/>
    <w:rsid w:val="00D57339"/>
    <w:rsid w:val="00D65B40"/>
    <w:rsid w:val="00D67E8D"/>
    <w:rsid w:val="00D80AC7"/>
    <w:rsid w:val="00DA6C1D"/>
    <w:rsid w:val="00DB6028"/>
    <w:rsid w:val="00DF7DEF"/>
    <w:rsid w:val="00E66A03"/>
    <w:rsid w:val="00E743ED"/>
    <w:rsid w:val="00E7520E"/>
    <w:rsid w:val="00EA4775"/>
    <w:rsid w:val="00EC2FB8"/>
    <w:rsid w:val="00EF5FA0"/>
    <w:rsid w:val="00F04623"/>
    <w:rsid w:val="00F10FE4"/>
    <w:rsid w:val="00F17D42"/>
    <w:rsid w:val="00F25691"/>
    <w:rsid w:val="00F40E47"/>
    <w:rsid w:val="00F438CC"/>
    <w:rsid w:val="00F713A4"/>
    <w:rsid w:val="00F93229"/>
    <w:rsid w:val="00F96B7D"/>
    <w:rsid w:val="00FA4008"/>
    <w:rsid w:val="00FB1036"/>
    <w:rsid w:val="00FB4989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5E368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customStyle="1" w:styleId="Default">
    <w:name w:val="Default"/>
    <w:rsid w:val="000D6E9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8198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DE564F-8987-4018-AAF3-0C0E81FDFB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5</Pages>
  <Words>206</Words>
  <Characters>117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</dc:creator>
  <cp:lastModifiedBy>Saeid Ali Houti</cp:lastModifiedBy>
  <cp:revision>88</cp:revision>
  <dcterms:created xsi:type="dcterms:W3CDTF">2018-03-24T14:51:00Z</dcterms:created>
  <dcterms:modified xsi:type="dcterms:W3CDTF">2022-04-25T15:50:00Z</dcterms:modified>
</cp:coreProperties>
</file>